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A697D" w:rsidRDefault="006A697D" w:rsidP="006A697D">
      <w:pPr>
        <w:bidi/>
      </w:pPr>
    </w:p>
    <w:tbl>
      <w:tblPr>
        <w:tblStyle w:val="TableGrid"/>
        <w:bidiVisual/>
        <w:tblW w:w="0" w:type="auto"/>
        <w:tblInd w:w="25" w:type="dxa"/>
        <w:tblLook w:val="04A0" w:firstRow="1" w:lastRow="0" w:firstColumn="1" w:lastColumn="0" w:noHBand="0" w:noVBand="1"/>
      </w:tblPr>
      <w:tblGrid>
        <w:gridCol w:w="973"/>
        <w:gridCol w:w="10080"/>
      </w:tblGrid>
      <w:tr w:rsidR="00CF2D1F" w:rsidRPr="006A697D" w:rsidTr="00CF2D1F">
        <w:trPr>
          <w:cantSplit/>
          <w:trHeight w:val="1134"/>
        </w:trPr>
        <w:tc>
          <w:tcPr>
            <w:tcW w:w="11053" w:type="dxa"/>
            <w:gridSpan w:val="2"/>
            <w:vAlign w:val="center"/>
          </w:tcPr>
          <w:p w:rsidR="00CF2D1F" w:rsidRPr="006A697D" w:rsidRDefault="00CF2D1F" w:rsidP="00CF2D1F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  <w:r>
              <w:rPr>
                <w:rFonts w:ascii="Naskh Jadiid 3" w:hAnsi="Naskh Jadiid 3"/>
                <w:b/>
                <w:bCs/>
                <w:noProof/>
                <w:rtl/>
              </w:rPr>
              <w:drawing>
                <wp:anchor distT="0" distB="0" distL="114300" distR="114300" simplePos="0" relativeHeight="251659264" behindDoc="0" locked="0" layoutInCell="1" allowOverlap="1" wp14:anchorId="6D74937B" wp14:editId="2C4ABC0A">
                  <wp:simplePos x="0" y="0"/>
                  <wp:positionH relativeFrom="column">
                    <wp:posOffset>5934075</wp:posOffset>
                  </wp:positionH>
                  <wp:positionV relativeFrom="paragraph">
                    <wp:posOffset>135890</wp:posOffset>
                  </wp:positionV>
                  <wp:extent cx="758825" cy="758825"/>
                  <wp:effectExtent l="0" t="0" r="3175" b="3175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sfahan_University_of_Technology_(seal)_svg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8825" cy="758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CF2D1F" w:rsidRDefault="00CF2D1F" w:rsidP="00CF2D1F">
            <w:pPr>
              <w:bidi/>
              <w:jc w:val="center"/>
              <w:rPr>
                <w:rFonts w:ascii="Naskh Jadiid 3" w:hAnsi="Naskh Jadiid 3"/>
                <w:b/>
                <w:bCs/>
                <w:rtl/>
                <w:lang w:bidi="fa-IR"/>
              </w:rPr>
            </w:pPr>
            <w:r w:rsidRPr="006A697D">
              <w:rPr>
                <w:rFonts w:ascii="Naskh Jadiid 3" w:hAnsi="Naskh Jadiid 3"/>
                <w:b/>
                <w:bCs/>
                <w:rtl/>
                <w:lang w:bidi="fa-IR"/>
              </w:rPr>
              <w:t>بسمه تعالی</w:t>
            </w:r>
          </w:p>
          <w:p w:rsidR="00CF2D1F" w:rsidRDefault="00CF2D1F" w:rsidP="00CF2D1F">
            <w:pPr>
              <w:bidi/>
              <w:rPr>
                <w:rFonts w:ascii="Naskh Jadiid 3" w:hAnsi="Naskh Jadiid 3"/>
                <w:b/>
                <w:bCs/>
                <w:rtl/>
                <w:lang w:bidi="fa-IR"/>
              </w:rPr>
            </w:pPr>
          </w:p>
          <w:p w:rsidR="00CF2D1F" w:rsidRDefault="00CF2D1F" w:rsidP="00CF2D1F">
            <w:pPr>
              <w:bidi/>
              <w:rPr>
                <w:rFonts w:ascii="Naskh Jadiid 3" w:hAnsi="Naskh Jadiid 3"/>
                <w:b/>
                <w:bCs/>
                <w:rtl/>
                <w:lang w:bidi="fa-IR"/>
              </w:rPr>
            </w:pPr>
          </w:p>
          <w:p w:rsidR="00CF2D1F" w:rsidRPr="005E728F" w:rsidRDefault="00CF2D1F" w:rsidP="005E728F">
            <w:pPr>
              <w:bidi/>
              <w:jc w:val="center"/>
              <w:rPr>
                <w:b/>
                <w:bCs/>
                <w:sz w:val="28"/>
                <w:szCs w:val="28"/>
                <w:rtl/>
                <w:lang w:bidi="fa-IR"/>
              </w:rPr>
            </w:pPr>
            <w:r w:rsidRPr="006A697D">
              <w:rPr>
                <w:rFonts w:hint="cs"/>
                <w:b/>
                <w:bCs/>
                <w:sz w:val="28"/>
                <w:szCs w:val="28"/>
                <w:rtl/>
                <w:lang w:bidi="fa-IR"/>
              </w:rPr>
              <w:t>فرم درخواست ثبت پروژه</w:t>
            </w:r>
          </w:p>
        </w:tc>
      </w:tr>
      <w:tr w:rsidR="006A697D" w:rsidRPr="006A697D" w:rsidTr="005E728F">
        <w:trPr>
          <w:cantSplit/>
          <w:trHeight w:val="1134"/>
        </w:trPr>
        <w:tc>
          <w:tcPr>
            <w:tcW w:w="973" w:type="dxa"/>
            <w:textDirection w:val="tbRl"/>
            <w:vAlign w:val="center"/>
          </w:tcPr>
          <w:p w:rsidR="006A697D" w:rsidRPr="006A697D" w:rsidRDefault="006A697D" w:rsidP="00944CCC">
            <w:pPr>
              <w:bidi/>
              <w:ind w:left="113" w:right="113"/>
              <w:jc w:val="center"/>
              <w:rPr>
                <w:rFonts w:cs="B Zar"/>
                <w:sz w:val="28"/>
                <w:szCs w:val="28"/>
                <w:rtl/>
                <w:lang w:bidi="fa-IR"/>
              </w:rPr>
            </w:pPr>
            <w:r w:rsidRPr="006A697D">
              <w:rPr>
                <w:rFonts w:cs="B Zar" w:hint="cs"/>
                <w:sz w:val="28"/>
                <w:szCs w:val="28"/>
                <w:rtl/>
                <w:lang w:bidi="fa-IR"/>
              </w:rPr>
              <w:t>درخواست دانشجو</w:t>
            </w:r>
          </w:p>
        </w:tc>
        <w:tc>
          <w:tcPr>
            <w:tcW w:w="10080" w:type="dxa"/>
          </w:tcPr>
          <w:p w:rsidR="005E728F" w:rsidRDefault="005E728F" w:rsidP="00A90A7E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  <w:r>
              <w:rPr>
                <w:rFonts w:cs="B Zar" w:hint="cs"/>
                <w:sz w:val="28"/>
                <w:szCs w:val="28"/>
                <w:rtl/>
                <w:lang w:bidi="fa-IR"/>
              </w:rPr>
              <w:t xml:space="preserve">دانشکده دانشجو : </w:t>
            </w:r>
          </w:p>
          <w:p w:rsidR="005E728F" w:rsidRDefault="005E728F" w:rsidP="00A90A7E">
            <w:pPr>
              <w:bidi/>
              <w:rPr>
                <w:rFonts w:cs="B Zar"/>
                <w:sz w:val="28"/>
                <w:szCs w:val="28"/>
                <w:rtl/>
                <w:lang w:bidi="fa-IR"/>
              </w:rPr>
            </w:pPr>
            <w:r>
              <w:rPr>
                <w:rFonts w:cs="B Zar" w:hint="cs"/>
                <w:sz w:val="28"/>
                <w:szCs w:val="28"/>
                <w:rtl/>
                <w:lang w:bidi="fa-IR"/>
              </w:rPr>
              <w:t>ترم درخواست :</w:t>
            </w:r>
          </w:p>
          <w:p w:rsidR="006A697D" w:rsidRPr="006A697D" w:rsidRDefault="006A697D" w:rsidP="00A90A7E">
            <w:pPr>
              <w:bidi/>
              <w:rPr>
                <w:rFonts w:cs="B Zar"/>
                <w:sz w:val="28"/>
                <w:szCs w:val="28"/>
                <w:rtl/>
              </w:rPr>
            </w:pPr>
            <w:r w:rsidRPr="006A697D">
              <w:rPr>
                <w:rFonts w:cs="B Zar" w:hint="cs"/>
                <w:sz w:val="28"/>
                <w:szCs w:val="28"/>
                <w:rtl/>
              </w:rPr>
              <w:t>نام و نام خانوادگی</w:t>
            </w:r>
            <w:r w:rsidR="004874F4">
              <w:rPr>
                <w:rFonts w:cs="B Zar" w:hint="cs"/>
                <w:sz w:val="28"/>
                <w:szCs w:val="28"/>
                <w:rtl/>
              </w:rPr>
              <w:t>:</w:t>
            </w:r>
          </w:p>
          <w:p w:rsidR="006A697D" w:rsidRDefault="006A697D" w:rsidP="00A90A7E">
            <w:pPr>
              <w:bidi/>
              <w:rPr>
                <w:rFonts w:cs="B Zar"/>
                <w:sz w:val="28"/>
                <w:szCs w:val="28"/>
                <w:rtl/>
              </w:rPr>
            </w:pPr>
            <w:r w:rsidRPr="006A697D">
              <w:rPr>
                <w:rFonts w:cs="B Zar" w:hint="cs"/>
                <w:sz w:val="28"/>
                <w:szCs w:val="28"/>
                <w:rtl/>
              </w:rPr>
              <w:t>شماره دانشجویی</w:t>
            </w:r>
            <w:r w:rsidR="00D632A4">
              <w:rPr>
                <w:rFonts w:cs="B Zar" w:hint="cs"/>
                <w:sz w:val="28"/>
                <w:szCs w:val="28"/>
                <w:rtl/>
              </w:rPr>
              <w:t xml:space="preserve"> :</w:t>
            </w:r>
          </w:p>
          <w:p w:rsidR="006A697D" w:rsidRPr="006A697D" w:rsidRDefault="006A697D" w:rsidP="00A90A7E">
            <w:pPr>
              <w:bidi/>
              <w:rPr>
                <w:rFonts w:cs="B Zar"/>
                <w:sz w:val="28"/>
                <w:szCs w:val="28"/>
                <w:rtl/>
              </w:rPr>
            </w:pPr>
            <w:r w:rsidRPr="006A697D">
              <w:rPr>
                <w:rFonts w:cs="B Zar" w:hint="cs"/>
                <w:sz w:val="28"/>
                <w:szCs w:val="28"/>
                <w:rtl/>
              </w:rPr>
              <w:t>رشته تحصیلی</w:t>
            </w:r>
            <w:r>
              <w:rPr>
                <w:rFonts w:cs="B Zar" w:hint="cs"/>
                <w:sz w:val="28"/>
                <w:szCs w:val="28"/>
                <w:rtl/>
              </w:rPr>
              <w:t xml:space="preserve"> </w:t>
            </w:r>
            <w:r w:rsidR="00A90A7E">
              <w:rPr>
                <w:rFonts w:cs="B Zar" w:hint="cs"/>
                <w:sz w:val="28"/>
                <w:szCs w:val="28"/>
                <w:rtl/>
              </w:rPr>
              <w:t>:</w:t>
            </w:r>
          </w:p>
          <w:p w:rsidR="006A697D" w:rsidRDefault="006A697D" w:rsidP="00A90A7E">
            <w:pPr>
              <w:bidi/>
              <w:rPr>
                <w:rFonts w:cs="B Zar"/>
                <w:sz w:val="28"/>
                <w:szCs w:val="28"/>
                <w:rtl/>
              </w:rPr>
            </w:pPr>
            <w:r>
              <w:rPr>
                <w:rFonts w:cs="B Zar" w:hint="cs"/>
                <w:sz w:val="28"/>
                <w:szCs w:val="28"/>
                <w:rtl/>
              </w:rPr>
              <w:t xml:space="preserve">تعداد واحد گذرانده : </w:t>
            </w:r>
          </w:p>
          <w:p w:rsidR="006A697D" w:rsidRPr="006A697D" w:rsidRDefault="006A697D" w:rsidP="00A90A7E">
            <w:pPr>
              <w:bidi/>
              <w:rPr>
                <w:rFonts w:cs="B Zar"/>
                <w:sz w:val="28"/>
                <w:szCs w:val="28"/>
                <w:rtl/>
              </w:rPr>
            </w:pPr>
            <w:r>
              <w:rPr>
                <w:rFonts w:cs="B Zar" w:hint="cs"/>
                <w:sz w:val="28"/>
                <w:szCs w:val="28"/>
                <w:rtl/>
              </w:rPr>
              <w:t xml:space="preserve">معدل کل : </w:t>
            </w:r>
          </w:p>
        </w:tc>
      </w:tr>
      <w:tr w:rsidR="006A697D" w:rsidRPr="006A697D" w:rsidTr="005E728F">
        <w:trPr>
          <w:cantSplit/>
          <w:trHeight w:val="1134"/>
        </w:trPr>
        <w:tc>
          <w:tcPr>
            <w:tcW w:w="973" w:type="dxa"/>
            <w:textDirection w:val="tbRl"/>
            <w:vAlign w:val="center"/>
          </w:tcPr>
          <w:p w:rsidR="006A697D" w:rsidRPr="006A697D" w:rsidRDefault="006A697D" w:rsidP="00944CCC">
            <w:pPr>
              <w:bidi/>
              <w:ind w:left="113" w:right="113"/>
              <w:jc w:val="center"/>
              <w:rPr>
                <w:rFonts w:cs="B Zar"/>
                <w:sz w:val="28"/>
                <w:szCs w:val="28"/>
                <w:rtl/>
              </w:rPr>
            </w:pPr>
            <w:r>
              <w:rPr>
                <w:rFonts w:cs="B Zar" w:hint="cs"/>
                <w:sz w:val="28"/>
                <w:szCs w:val="28"/>
                <w:rtl/>
              </w:rPr>
              <w:t>نظر استاد راهنما</w:t>
            </w:r>
          </w:p>
        </w:tc>
        <w:tc>
          <w:tcPr>
            <w:tcW w:w="10080" w:type="dxa"/>
          </w:tcPr>
          <w:p w:rsidR="006A697D" w:rsidRDefault="006A697D" w:rsidP="006A697D">
            <w:pPr>
              <w:bidi/>
              <w:rPr>
                <w:rFonts w:cs="B Zar"/>
                <w:sz w:val="28"/>
                <w:szCs w:val="28"/>
                <w:rtl/>
              </w:rPr>
            </w:pPr>
            <w:r>
              <w:rPr>
                <w:rFonts w:cs="B Zar" w:hint="cs"/>
                <w:sz w:val="28"/>
                <w:szCs w:val="28"/>
                <w:rtl/>
              </w:rPr>
              <w:t>معاون محترم آموزشی دانشکده</w:t>
            </w:r>
          </w:p>
          <w:p w:rsidR="006A697D" w:rsidRDefault="006A697D" w:rsidP="006A697D">
            <w:pPr>
              <w:bidi/>
              <w:rPr>
                <w:rFonts w:cs="B Zar"/>
                <w:sz w:val="28"/>
                <w:szCs w:val="28"/>
                <w:rtl/>
              </w:rPr>
            </w:pPr>
            <w:r>
              <w:rPr>
                <w:rFonts w:cs="B Zar" w:hint="cs"/>
                <w:sz w:val="28"/>
                <w:szCs w:val="28"/>
                <w:rtl/>
              </w:rPr>
              <w:t>احتراما، با ثبت نام درس پروژه تحت راهنمایی اینجانب با مشخصات زیر موافقت می شود.</w:t>
            </w:r>
          </w:p>
          <w:p w:rsidR="006A697D" w:rsidRDefault="006A697D" w:rsidP="006A697D">
            <w:pPr>
              <w:bidi/>
              <w:rPr>
                <w:rFonts w:cs="B Zar"/>
                <w:sz w:val="28"/>
                <w:szCs w:val="28"/>
                <w:rtl/>
              </w:rPr>
            </w:pPr>
            <w:r>
              <w:rPr>
                <w:rFonts w:cs="B Zar" w:hint="cs"/>
                <w:sz w:val="28"/>
                <w:szCs w:val="28"/>
                <w:rtl/>
              </w:rPr>
              <w:t>عنوان پروژه به فارسی:</w:t>
            </w:r>
          </w:p>
          <w:p w:rsidR="006A697D" w:rsidRDefault="006A697D" w:rsidP="006A697D">
            <w:pPr>
              <w:bidi/>
              <w:rPr>
                <w:rFonts w:cs="B Zar"/>
                <w:sz w:val="28"/>
                <w:szCs w:val="28"/>
                <w:rtl/>
              </w:rPr>
            </w:pPr>
          </w:p>
          <w:p w:rsidR="006A697D" w:rsidRDefault="006A697D" w:rsidP="006A697D">
            <w:pPr>
              <w:bidi/>
              <w:rPr>
                <w:rFonts w:cs="B Zar"/>
                <w:sz w:val="28"/>
                <w:szCs w:val="28"/>
                <w:rtl/>
              </w:rPr>
            </w:pPr>
            <w:r>
              <w:rPr>
                <w:rFonts w:cs="B Zar" w:hint="cs"/>
                <w:sz w:val="28"/>
                <w:szCs w:val="28"/>
                <w:rtl/>
              </w:rPr>
              <w:t xml:space="preserve">عنوان پروژه به </w:t>
            </w:r>
            <w:r w:rsidR="004D0826">
              <w:rPr>
                <w:rFonts w:cs="B Zar" w:hint="cs"/>
                <w:sz w:val="28"/>
                <w:szCs w:val="28"/>
                <w:rtl/>
              </w:rPr>
              <w:t>ا</w:t>
            </w:r>
            <w:r>
              <w:rPr>
                <w:rFonts w:cs="B Zar" w:hint="cs"/>
                <w:sz w:val="28"/>
                <w:szCs w:val="28"/>
                <w:rtl/>
              </w:rPr>
              <w:t>نگلیسی:</w:t>
            </w:r>
          </w:p>
          <w:p w:rsidR="006A697D" w:rsidRDefault="006A697D" w:rsidP="006A697D">
            <w:pPr>
              <w:bidi/>
              <w:rPr>
                <w:rFonts w:cs="B Zar"/>
                <w:sz w:val="28"/>
                <w:szCs w:val="28"/>
                <w:rtl/>
              </w:rPr>
            </w:pPr>
          </w:p>
          <w:p w:rsidR="006A697D" w:rsidRDefault="004D0826" w:rsidP="004D0826">
            <w:pPr>
              <w:bidi/>
              <w:rPr>
                <w:rFonts w:cs="B Zar"/>
                <w:sz w:val="28"/>
                <w:szCs w:val="28"/>
                <w:rtl/>
              </w:rPr>
            </w:pPr>
            <w:r>
              <w:rPr>
                <w:rFonts w:cs="B Zar" w:hint="cs"/>
                <w:sz w:val="28"/>
                <w:szCs w:val="28"/>
                <w:rtl/>
              </w:rPr>
              <w:t xml:space="preserve">                      </w:t>
            </w:r>
            <w:r w:rsidR="006A697D">
              <w:rPr>
                <w:rFonts w:cs="B Zar" w:hint="cs"/>
                <w:sz w:val="28"/>
                <w:szCs w:val="28"/>
                <w:rtl/>
              </w:rPr>
              <w:t>نام و نام خانوادگی استاد پروژه</w:t>
            </w:r>
            <w:r>
              <w:rPr>
                <w:rFonts w:cs="B Zar" w:hint="cs"/>
                <w:sz w:val="28"/>
                <w:szCs w:val="28"/>
                <w:rtl/>
              </w:rPr>
              <w:t xml:space="preserve">                                               درصد مشارکت</w:t>
            </w:r>
          </w:p>
          <w:p w:rsidR="004D0826" w:rsidRDefault="004D0826" w:rsidP="00CF2D1F">
            <w:pPr>
              <w:pStyle w:val="ListParagraph"/>
              <w:numPr>
                <w:ilvl w:val="0"/>
                <w:numId w:val="1"/>
              </w:numPr>
              <w:bidi/>
              <w:ind w:left="967" w:hanging="607"/>
              <w:rPr>
                <w:rFonts w:cs="B Zar"/>
                <w:sz w:val="28"/>
                <w:szCs w:val="28"/>
              </w:rPr>
            </w:pPr>
            <w:r>
              <w:rPr>
                <w:rFonts w:cs="B Zar" w:hint="cs"/>
                <w:sz w:val="28"/>
                <w:szCs w:val="28"/>
                <w:rtl/>
              </w:rPr>
              <w:t xml:space="preserve">        </w:t>
            </w:r>
          </w:p>
          <w:p w:rsidR="004D0826" w:rsidRPr="004D0826" w:rsidRDefault="004D0826" w:rsidP="00CF2D1F">
            <w:pPr>
              <w:pStyle w:val="ListParagraph"/>
              <w:numPr>
                <w:ilvl w:val="0"/>
                <w:numId w:val="1"/>
              </w:numPr>
              <w:bidi/>
              <w:ind w:left="967" w:hanging="607"/>
              <w:rPr>
                <w:rFonts w:cs="B Zar"/>
                <w:sz w:val="28"/>
                <w:szCs w:val="28"/>
                <w:rtl/>
              </w:rPr>
            </w:pPr>
          </w:p>
        </w:tc>
      </w:tr>
      <w:tr w:rsidR="006A697D" w:rsidRPr="006A697D" w:rsidTr="005E728F">
        <w:trPr>
          <w:cantSplit/>
          <w:trHeight w:val="1394"/>
        </w:trPr>
        <w:tc>
          <w:tcPr>
            <w:tcW w:w="973" w:type="dxa"/>
            <w:textDirection w:val="tbRl"/>
            <w:vAlign w:val="center"/>
          </w:tcPr>
          <w:p w:rsidR="006A697D" w:rsidRPr="006A697D" w:rsidRDefault="004D0826" w:rsidP="00944CCC">
            <w:pPr>
              <w:bidi/>
              <w:ind w:left="113" w:right="113"/>
              <w:jc w:val="center"/>
              <w:rPr>
                <w:rFonts w:cs="B Zar"/>
                <w:sz w:val="28"/>
                <w:szCs w:val="28"/>
                <w:rtl/>
              </w:rPr>
            </w:pPr>
            <w:r>
              <w:rPr>
                <w:rFonts w:cs="B Zar" w:hint="cs"/>
                <w:sz w:val="28"/>
                <w:szCs w:val="28"/>
                <w:rtl/>
              </w:rPr>
              <w:t>نظر دانشکده</w:t>
            </w:r>
          </w:p>
        </w:tc>
        <w:tc>
          <w:tcPr>
            <w:tcW w:w="10080" w:type="dxa"/>
          </w:tcPr>
          <w:p w:rsidR="006A697D" w:rsidRDefault="004D0826" w:rsidP="004D0826">
            <w:pPr>
              <w:bidi/>
              <w:rPr>
                <w:rFonts w:cs="B Zar"/>
                <w:sz w:val="28"/>
                <w:szCs w:val="28"/>
                <w:rtl/>
              </w:rPr>
            </w:pPr>
            <w:r>
              <w:rPr>
                <w:rFonts w:cs="B Zar" w:hint="cs"/>
                <w:sz w:val="28"/>
                <w:szCs w:val="28"/>
                <w:rtl/>
              </w:rPr>
              <w:t>احتراما، اطلاعات مربوط به درس پروژه در فایل ثبت نامی دانشجو ایجاد گردد.</w:t>
            </w:r>
          </w:p>
          <w:p w:rsidR="004D0826" w:rsidRDefault="004D0826" w:rsidP="005E728F">
            <w:pPr>
              <w:bidi/>
              <w:rPr>
                <w:rFonts w:cs="B Zar"/>
                <w:sz w:val="28"/>
                <w:szCs w:val="28"/>
                <w:rtl/>
              </w:rPr>
            </w:pPr>
            <w:r>
              <w:rPr>
                <w:rFonts w:cs="B Zar" w:hint="cs"/>
                <w:sz w:val="28"/>
                <w:szCs w:val="28"/>
                <w:rtl/>
              </w:rPr>
              <w:t>تعداد واحد گذرانده:                                   معدل کل:</w:t>
            </w:r>
          </w:p>
          <w:p w:rsidR="005E728F" w:rsidRPr="006A697D" w:rsidRDefault="005E728F" w:rsidP="005E728F">
            <w:pPr>
              <w:bidi/>
              <w:rPr>
                <w:rFonts w:cs="B Zar"/>
                <w:sz w:val="28"/>
                <w:szCs w:val="28"/>
                <w:rtl/>
              </w:rPr>
            </w:pPr>
            <w:r>
              <w:rPr>
                <w:rFonts w:cs="B Zar" w:hint="cs"/>
                <w:sz w:val="28"/>
                <w:szCs w:val="28"/>
                <w:rtl/>
              </w:rPr>
              <w:t xml:space="preserve">                                                                                                                         امضاء معاون آموزشی دانشکده</w:t>
            </w:r>
          </w:p>
        </w:tc>
      </w:tr>
      <w:tr w:rsidR="004D0826" w:rsidRPr="006A697D" w:rsidTr="005E728F">
        <w:trPr>
          <w:cantSplit/>
          <w:trHeight w:val="1134"/>
        </w:trPr>
        <w:tc>
          <w:tcPr>
            <w:tcW w:w="973" w:type="dxa"/>
            <w:textDirection w:val="tbRl"/>
            <w:vAlign w:val="center"/>
          </w:tcPr>
          <w:p w:rsidR="004D0826" w:rsidRDefault="004D0826" w:rsidP="00944CCC">
            <w:pPr>
              <w:bidi/>
              <w:ind w:left="113" w:right="113"/>
              <w:jc w:val="center"/>
              <w:rPr>
                <w:rFonts w:cs="B Zar"/>
                <w:sz w:val="28"/>
                <w:szCs w:val="28"/>
                <w:rtl/>
              </w:rPr>
            </w:pPr>
            <w:r>
              <w:rPr>
                <w:rFonts w:cs="B Zar" w:hint="cs"/>
                <w:sz w:val="28"/>
                <w:szCs w:val="28"/>
                <w:rtl/>
              </w:rPr>
              <w:t>اطلاعات لازم</w:t>
            </w:r>
          </w:p>
        </w:tc>
        <w:tc>
          <w:tcPr>
            <w:tcW w:w="10080" w:type="dxa"/>
          </w:tcPr>
          <w:p w:rsidR="00621F1A" w:rsidRPr="00944CCC" w:rsidRDefault="004D0826" w:rsidP="0017242F">
            <w:pPr>
              <w:bidi/>
              <w:jc w:val="both"/>
              <w:rPr>
                <w:rFonts w:cs="B Zar"/>
                <w:sz w:val="24"/>
                <w:szCs w:val="24"/>
                <w:rtl/>
              </w:rPr>
            </w:pPr>
            <w:r w:rsidRPr="00944CCC">
              <w:rPr>
                <w:rFonts w:cs="B Zar" w:hint="cs"/>
                <w:sz w:val="24"/>
                <w:szCs w:val="24"/>
                <w:rtl/>
              </w:rPr>
              <w:t>تذکر 1: دانشجو باید درس پروژه خود را در زمان ثبت نام اصلی و یا ترمیم شخصا و از طریق سیستم گلستان اخذ نماید.</w:t>
            </w:r>
            <w:r w:rsidR="009907B1">
              <w:rPr>
                <w:rFonts w:cs="B Zar" w:hint="cs"/>
                <w:sz w:val="24"/>
                <w:szCs w:val="24"/>
                <w:rtl/>
              </w:rPr>
              <w:t xml:space="preserve"> اگر دانشجویی قصد ثبت پروژه در تابستان را دارد</w:t>
            </w:r>
            <w:r w:rsidR="0017242F">
              <w:rPr>
                <w:rFonts w:cs="B Zar" w:hint="cs"/>
                <w:sz w:val="24"/>
                <w:szCs w:val="24"/>
                <w:rtl/>
              </w:rPr>
              <w:t>؛</w:t>
            </w:r>
            <w:r w:rsidR="00621F1A">
              <w:rPr>
                <w:rFonts w:cs="B Zar" w:hint="cs"/>
                <w:sz w:val="24"/>
                <w:szCs w:val="24"/>
                <w:rtl/>
              </w:rPr>
              <w:t xml:space="preserve"> لازم است</w:t>
            </w:r>
            <w:r w:rsidR="0017242F">
              <w:rPr>
                <w:rFonts w:cs="B Zar" w:hint="cs"/>
                <w:sz w:val="24"/>
                <w:szCs w:val="24"/>
                <w:rtl/>
              </w:rPr>
              <w:t>،</w:t>
            </w:r>
            <w:r w:rsidR="009907B1">
              <w:rPr>
                <w:rFonts w:cs="B Zar" w:hint="cs"/>
                <w:sz w:val="24"/>
                <w:szCs w:val="24"/>
                <w:rtl/>
              </w:rPr>
              <w:t xml:space="preserve"> </w:t>
            </w:r>
            <w:r w:rsidR="00621F1A">
              <w:rPr>
                <w:rFonts w:cs="B Zar" w:hint="cs"/>
                <w:sz w:val="24"/>
                <w:szCs w:val="24"/>
                <w:rtl/>
              </w:rPr>
              <w:t>پایان خرداد</w:t>
            </w:r>
            <w:r w:rsidR="0017242F">
              <w:rPr>
                <w:rFonts w:cs="B Zar" w:hint="cs"/>
                <w:sz w:val="24"/>
                <w:szCs w:val="24"/>
                <w:rtl/>
              </w:rPr>
              <w:t xml:space="preserve"> ماه</w:t>
            </w:r>
            <w:r w:rsidR="00621F1A">
              <w:rPr>
                <w:rFonts w:cs="B Zar" w:hint="cs"/>
                <w:sz w:val="24"/>
                <w:szCs w:val="24"/>
                <w:rtl/>
              </w:rPr>
              <w:t xml:space="preserve"> به دفتر آموزش دانشکده </w:t>
            </w:r>
            <w:r w:rsidR="0017242F">
              <w:rPr>
                <w:rFonts w:cs="B Zar" w:hint="cs"/>
                <w:sz w:val="24"/>
                <w:szCs w:val="24"/>
                <w:rtl/>
              </w:rPr>
              <w:t>اطلاع دهد.</w:t>
            </w:r>
          </w:p>
          <w:p w:rsidR="004D0826" w:rsidRPr="00944CCC" w:rsidRDefault="004D0826" w:rsidP="002E4849">
            <w:pPr>
              <w:bidi/>
              <w:jc w:val="both"/>
              <w:rPr>
                <w:rFonts w:cs="B Zar"/>
                <w:sz w:val="24"/>
                <w:szCs w:val="24"/>
                <w:rtl/>
              </w:rPr>
            </w:pPr>
            <w:r w:rsidRPr="00944CCC">
              <w:rPr>
                <w:rFonts w:cs="B Zar" w:hint="cs"/>
                <w:sz w:val="24"/>
                <w:szCs w:val="24"/>
                <w:rtl/>
              </w:rPr>
              <w:t>تذکر 2: دانشجو</w:t>
            </w:r>
            <w:r w:rsidR="002E4849">
              <w:rPr>
                <w:rFonts w:cs="B Zar"/>
                <w:sz w:val="24"/>
                <w:szCs w:val="24"/>
              </w:rPr>
              <w:t xml:space="preserve"> </w:t>
            </w:r>
            <w:r w:rsidR="002E4849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در زمان اخذ پروژه در گلستان </w:t>
            </w:r>
            <w:r w:rsidRPr="00944CCC">
              <w:rPr>
                <w:rFonts w:cs="B Zar" w:hint="cs"/>
                <w:sz w:val="24"/>
                <w:szCs w:val="24"/>
                <w:rtl/>
              </w:rPr>
              <w:t xml:space="preserve">باید حداقل </w:t>
            </w:r>
            <w:r w:rsidR="002E4849">
              <w:rPr>
                <w:rFonts w:cs="B Zar" w:hint="cs"/>
                <w:sz w:val="24"/>
                <w:szCs w:val="24"/>
                <w:rtl/>
              </w:rPr>
              <w:t>90</w:t>
            </w:r>
            <w:r w:rsidRPr="00944CCC">
              <w:rPr>
                <w:rFonts w:cs="B Zar" w:hint="cs"/>
                <w:sz w:val="24"/>
                <w:szCs w:val="24"/>
                <w:rtl/>
              </w:rPr>
              <w:t xml:space="preserve"> واحد گذرانده باشد.</w:t>
            </w:r>
          </w:p>
          <w:p w:rsidR="002E4849" w:rsidRDefault="002E4849" w:rsidP="002E4849">
            <w:pPr>
              <w:bidi/>
              <w:jc w:val="both"/>
              <w:rPr>
                <w:rFonts w:cs="B Zar"/>
                <w:sz w:val="24"/>
                <w:szCs w:val="24"/>
                <w:rtl/>
              </w:rPr>
            </w:pPr>
            <w:bookmarkStart w:id="0" w:name="_GoBack"/>
            <w:bookmarkEnd w:id="0"/>
            <w:r>
              <w:rPr>
                <w:rFonts w:cs="B Zar" w:hint="cs"/>
                <w:sz w:val="24"/>
                <w:szCs w:val="24"/>
                <w:rtl/>
              </w:rPr>
              <w:t>تذکر 4: بخش</w:t>
            </w:r>
            <w:r w:rsidR="009907B1">
              <w:rPr>
                <w:rFonts w:cs="B Zar" w:hint="cs"/>
                <w:sz w:val="24"/>
                <w:szCs w:val="24"/>
                <w:rtl/>
              </w:rPr>
              <w:t>ی</w:t>
            </w:r>
            <w:r>
              <w:rPr>
                <w:rFonts w:cs="B Zar" w:hint="cs"/>
                <w:sz w:val="24"/>
                <w:szCs w:val="24"/>
                <w:rtl/>
              </w:rPr>
              <w:t xml:space="preserve"> از نمره پروژه به ارائه پوستر اختصاص دارد</w:t>
            </w:r>
            <w:r w:rsidR="009907B1">
              <w:rPr>
                <w:rFonts w:cs="B Zar" w:hint="cs"/>
                <w:sz w:val="24"/>
                <w:szCs w:val="24"/>
                <w:rtl/>
              </w:rPr>
              <w:t>.</w:t>
            </w:r>
            <w:r w:rsidR="0017242F">
              <w:rPr>
                <w:rFonts w:cs="B Zar" w:hint="cs"/>
                <w:sz w:val="24"/>
                <w:szCs w:val="24"/>
                <w:rtl/>
              </w:rPr>
              <w:t xml:space="preserve"> در صورت عدم ارائه نمره مربوطه(4 نمره) از نمره نهایی پروژه کسر می گردد.</w:t>
            </w:r>
          </w:p>
          <w:p w:rsidR="002E4849" w:rsidRDefault="002E4849" w:rsidP="004874F4">
            <w:pPr>
              <w:bidi/>
              <w:jc w:val="both"/>
              <w:rPr>
                <w:rFonts w:cs="B Zar"/>
                <w:sz w:val="24"/>
                <w:szCs w:val="24"/>
                <w:rtl/>
              </w:rPr>
            </w:pPr>
            <w:r w:rsidRPr="00944CCC">
              <w:rPr>
                <w:rFonts w:cs="B Zar" w:hint="cs"/>
                <w:sz w:val="24"/>
                <w:szCs w:val="24"/>
                <w:rtl/>
              </w:rPr>
              <w:t>تذکر</w:t>
            </w:r>
            <w:r w:rsidR="004874F4">
              <w:rPr>
                <w:rFonts w:cs="B Zar" w:hint="cs"/>
                <w:sz w:val="24"/>
                <w:szCs w:val="24"/>
                <w:rtl/>
              </w:rPr>
              <w:t xml:space="preserve"> 5</w:t>
            </w:r>
            <w:r w:rsidRPr="00944CCC">
              <w:rPr>
                <w:rFonts w:cs="B Zar" w:hint="cs"/>
                <w:sz w:val="24"/>
                <w:szCs w:val="24"/>
                <w:rtl/>
              </w:rPr>
              <w:t>:</w:t>
            </w:r>
            <w:r>
              <w:rPr>
                <w:rFonts w:cs="B Zar" w:hint="cs"/>
                <w:sz w:val="24"/>
                <w:szCs w:val="24"/>
                <w:rtl/>
              </w:rPr>
              <w:t xml:space="preserve"> دفاع از پروژه و ارائه</w:t>
            </w:r>
            <w:r w:rsidRPr="00944CCC">
              <w:rPr>
                <w:rFonts w:cs="B Zar" w:hint="cs"/>
                <w:sz w:val="24"/>
                <w:szCs w:val="24"/>
                <w:rtl/>
              </w:rPr>
              <w:t xml:space="preserve"> </w:t>
            </w:r>
            <w:r w:rsidRPr="00944CCC">
              <w:rPr>
                <w:rFonts w:cs="B Zar"/>
                <w:sz w:val="24"/>
                <w:szCs w:val="24"/>
                <w:rtl/>
              </w:rPr>
              <w:t>به صورت سمينار الزامي مي باشد</w:t>
            </w:r>
            <w:r w:rsidRPr="00944CCC">
              <w:rPr>
                <w:rFonts w:cs="B Zar"/>
                <w:sz w:val="24"/>
                <w:szCs w:val="24"/>
              </w:rPr>
              <w:t>.</w:t>
            </w:r>
          </w:p>
          <w:p w:rsidR="002E4849" w:rsidRPr="00944CCC" w:rsidRDefault="002E4849" w:rsidP="002E4849">
            <w:pPr>
              <w:bidi/>
              <w:jc w:val="both"/>
              <w:rPr>
                <w:rFonts w:cs="B Zar"/>
                <w:sz w:val="24"/>
                <w:szCs w:val="24"/>
                <w:rtl/>
              </w:rPr>
            </w:pPr>
          </w:p>
        </w:tc>
      </w:tr>
    </w:tbl>
    <w:p w:rsidR="006A697D" w:rsidRDefault="006A697D" w:rsidP="006A697D">
      <w:pPr>
        <w:bidi/>
      </w:pPr>
    </w:p>
    <w:sectPr w:rsidR="006A697D" w:rsidSect="006A697D">
      <w:pgSz w:w="12240" w:h="15840"/>
      <w:pgMar w:top="576" w:right="576" w:bottom="576" w:left="57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skh Jadiid 3">
    <w:charset w:val="02"/>
    <w:family w:val="auto"/>
    <w:pitch w:val="variable"/>
    <w:sig w:usb0="00000000" w:usb1="10000000" w:usb2="00000000" w:usb3="00000000" w:csb0="80000000" w:csb1="00000000"/>
  </w:font>
  <w:font w:name="B Zar">
    <w:altName w:val="Courier New"/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98C77F9"/>
    <w:multiLevelType w:val="hybridMultilevel"/>
    <w:tmpl w:val="962221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sTQzMTIAMswsjJV0lIJTi4sz8/NACgxrAXN9PmAsAAAA"/>
  </w:docVars>
  <w:rsids>
    <w:rsidRoot w:val="006A697D"/>
    <w:rsid w:val="0000071C"/>
    <w:rsid w:val="00024EE3"/>
    <w:rsid w:val="00030B29"/>
    <w:rsid w:val="000372C1"/>
    <w:rsid w:val="00037B2A"/>
    <w:rsid w:val="00042FA5"/>
    <w:rsid w:val="00045982"/>
    <w:rsid w:val="0004640D"/>
    <w:rsid w:val="00047A27"/>
    <w:rsid w:val="00050686"/>
    <w:rsid w:val="00061321"/>
    <w:rsid w:val="00074C6B"/>
    <w:rsid w:val="00090413"/>
    <w:rsid w:val="00095E19"/>
    <w:rsid w:val="000A3D34"/>
    <w:rsid w:val="000A6498"/>
    <w:rsid w:val="000B4053"/>
    <w:rsid w:val="000B67D5"/>
    <w:rsid w:val="000C18CC"/>
    <w:rsid w:val="000D1980"/>
    <w:rsid w:val="000D22DE"/>
    <w:rsid w:val="000E3CEF"/>
    <w:rsid w:val="000E608C"/>
    <w:rsid w:val="00100579"/>
    <w:rsid w:val="00102DB0"/>
    <w:rsid w:val="00104213"/>
    <w:rsid w:val="00107D25"/>
    <w:rsid w:val="001121B0"/>
    <w:rsid w:val="00112EF0"/>
    <w:rsid w:val="0013070C"/>
    <w:rsid w:val="00137E8B"/>
    <w:rsid w:val="00143F32"/>
    <w:rsid w:val="001440EA"/>
    <w:rsid w:val="001464D7"/>
    <w:rsid w:val="0015116F"/>
    <w:rsid w:val="00156697"/>
    <w:rsid w:val="001603D7"/>
    <w:rsid w:val="0017242F"/>
    <w:rsid w:val="00182B1C"/>
    <w:rsid w:val="00184662"/>
    <w:rsid w:val="0019088B"/>
    <w:rsid w:val="00193371"/>
    <w:rsid w:val="00194658"/>
    <w:rsid w:val="00194EDE"/>
    <w:rsid w:val="00195822"/>
    <w:rsid w:val="00196367"/>
    <w:rsid w:val="00197027"/>
    <w:rsid w:val="001A3C63"/>
    <w:rsid w:val="001A4447"/>
    <w:rsid w:val="001A51A4"/>
    <w:rsid w:val="001C30A0"/>
    <w:rsid w:val="001C41D9"/>
    <w:rsid w:val="001D50CC"/>
    <w:rsid w:val="001D5F35"/>
    <w:rsid w:val="001E445F"/>
    <w:rsid w:val="00203186"/>
    <w:rsid w:val="00213671"/>
    <w:rsid w:val="00217799"/>
    <w:rsid w:val="00223049"/>
    <w:rsid w:val="002243D9"/>
    <w:rsid w:val="002273CE"/>
    <w:rsid w:val="00227E37"/>
    <w:rsid w:val="002303FC"/>
    <w:rsid w:val="00232356"/>
    <w:rsid w:val="00233728"/>
    <w:rsid w:val="00247DB4"/>
    <w:rsid w:val="00256D2B"/>
    <w:rsid w:val="00263A28"/>
    <w:rsid w:val="00263F20"/>
    <w:rsid w:val="00264362"/>
    <w:rsid w:val="002738DC"/>
    <w:rsid w:val="00284063"/>
    <w:rsid w:val="0028429F"/>
    <w:rsid w:val="00284FE9"/>
    <w:rsid w:val="00286CC2"/>
    <w:rsid w:val="00287BAC"/>
    <w:rsid w:val="00292C8D"/>
    <w:rsid w:val="0029795D"/>
    <w:rsid w:val="002B0C9F"/>
    <w:rsid w:val="002B317B"/>
    <w:rsid w:val="002C01FE"/>
    <w:rsid w:val="002C245D"/>
    <w:rsid w:val="002D27CA"/>
    <w:rsid w:val="002D4739"/>
    <w:rsid w:val="002E4849"/>
    <w:rsid w:val="002F1D8D"/>
    <w:rsid w:val="003125BB"/>
    <w:rsid w:val="00313171"/>
    <w:rsid w:val="00314CCD"/>
    <w:rsid w:val="00320877"/>
    <w:rsid w:val="003214C6"/>
    <w:rsid w:val="00324BC1"/>
    <w:rsid w:val="003321A1"/>
    <w:rsid w:val="003338BF"/>
    <w:rsid w:val="00333CFE"/>
    <w:rsid w:val="0034518F"/>
    <w:rsid w:val="00356D30"/>
    <w:rsid w:val="003677E9"/>
    <w:rsid w:val="00370C1E"/>
    <w:rsid w:val="003816BC"/>
    <w:rsid w:val="00387E18"/>
    <w:rsid w:val="003B0888"/>
    <w:rsid w:val="003B5B00"/>
    <w:rsid w:val="003B6388"/>
    <w:rsid w:val="003B77ED"/>
    <w:rsid w:val="003C57C7"/>
    <w:rsid w:val="003D6466"/>
    <w:rsid w:val="003D7B60"/>
    <w:rsid w:val="003F4840"/>
    <w:rsid w:val="003F5813"/>
    <w:rsid w:val="003F6C23"/>
    <w:rsid w:val="004027C8"/>
    <w:rsid w:val="00404A6C"/>
    <w:rsid w:val="00404F20"/>
    <w:rsid w:val="00407BA5"/>
    <w:rsid w:val="00417424"/>
    <w:rsid w:val="00426CB7"/>
    <w:rsid w:val="004336BD"/>
    <w:rsid w:val="004446D6"/>
    <w:rsid w:val="004459C6"/>
    <w:rsid w:val="00450144"/>
    <w:rsid w:val="0045300E"/>
    <w:rsid w:val="00465BFF"/>
    <w:rsid w:val="00475CED"/>
    <w:rsid w:val="00480F00"/>
    <w:rsid w:val="00481A18"/>
    <w:rsid w:val="0048261D"/>
    <w:rsid w:val="00482C0A"/>
    <w:rsid w:val="004874F4"/>
    <w:rsid w:val="0049331D"/>
    <w:rsid w:val="00493F5B"/>
    <w:rsid w:val="00497FB3"/>
    <w:rsid w:val="004A2BB0"/>
    <w:rsid w:val="004A5E97"/>
    <w:rsid w:val="004A658F"/>
    <w:rsid w:val="004B1509"/>
    <w:rsid w:val="004C17DB"/>
    <w:rsid w:val="004C4100"/>
    <w:rsid w:val="004C63E1"/>
    <w:rsid w:val="004C75B4"/>
    <w:rsid w:val="004D0826"/>
    <w:rsid w:val="004E0472"/>
    <w:rsid w:val="004E36E2"/>
    <w:rsid w:val="004E7748"/>
    <w:rsid w:val="004F0A12"/>
    <w:rsid w:val="004F57FA"/>
    <w:rsid w:val="0052361A"/>
    <w:rsid w:val="00534F42"/>
    <w:rsid w:val="00540018"/>
    <w:rsid w:val="00540B8A"/>
    <w:rsid w:val="00563099"/>
    <w:rsid w:val="005652DC"/>
    <w:rsid w:val="005659A0"/>
    <w:rsid w:val="00573029"/>
    <w:rsid w:val="00575AB4"/>
    <w:rsid w:val="00584AE1"/>
    <w:rsid w:val="00591E5B"/>
    <w:rsid w:val="00594777"/>
    <w:rsid w:val="005A171A"/>
    <w:rsid w:val="005B01A1"/>
    <w:rsid w:val="005B108D"/>
    <w:rsid w:val="005B68B5"/>
    <w:rsid w:val="005B7CCC"/>
    <w:rsid w:val="005C32DE"/>
    <w:rsid w:val="005C5426"/>
    <w:rsid w:val="005D1892"/>
    <w:rsid w:val="005E23ED"/>
    <w:rsid w:val="005E728F"/>
    <w:rsid w:val="005F5F27"/>
    <w:rsid w:val="005F79DB"/>
    <w:rsid w:val="0060102A"/>
    <w:rsid w:val="00605C96"/>
    <w:rsid w:val="00610230"/>
    <w:rsid w:val="00621F1A"/>
    <w:rsid w:val="00624C84"/>
    <w:rsid w:val="00633A1B"/>
    <w:rsid w:val="00641293"/>
    <w:rsid w:val="006439CE"/>
    <w:rsid w:val="00643C21"/>
    <w:rsid w:val="006563CC"/>
    <w:rsid w:val="00657AA4"/>
    <w:rsid w:val="00662056"/>
    <w:rsid w:val="00662CDF"/>
    <w:rsid w:val="00671E3F"/>
    <w:rsid w:val="00677FCF"/>
    <w:rsid w:val="00693259"/>
    <w:rsid w:val="00695BCD"/>
    <w:rsid w:val="006A3F29"/>
    <w:rsid w:val="006A4C7D"/>
    <w:rsid w:val="006A697D"/>
    <w:rsid w:val="006B437C"/>
    <w:rsid w:val="006B6070"/>
    <w:rsid w:val="006C645E"/>
    <w:rsid w:val="006C6C88"/>
    <w:rsid w:val="006D14DB"/>
    <w:rsid w:val="006D3319"/>
    <w:rsid w:val="006D527D"/>
    <w:rsid w:val="006E1937"/>
    <w:rsid w:val="006F2B47"/>
    <w:rsid w:val="006F4A53"/>
    <w:rsid w:val="006F6186"/>
    <w:rsid w:val="0070458A"/>
    <w:rsid w:val="00706699"/>
    <w:rsid w:val="00711204"/>
    <w:rsid w:val="007120C1"/>
    <w:rsid w:val="007218E6"/>
    <w:rsid w:val="007237FE"/>
    <w:rsid w:val="00723DD1"/>
    <w:rsid w:val="007322AC"/>
    <w:rsid w:val="00733ED5"/>
    <w:rsid w:val="00735A11"/>
    <w:rsid w:val="00737CBA"/>
    <w:rsid w:val="00752BF6"/>
    <w:rsid w:val="00757A16"/>
    <w:rsid w:val="00757DDD"/>
    <w:rsid w:val="007755E1"/>
    <w:rsid w:val="007771F2"/>
    <w:rsid w:val="007813D9"/>
    <w:rsid w:val="007832B8"/>
    <w:rsid w:val="00791ECE"/>
    <w:rsid w:val="007B7937"/>
    <w:rsid w:val="007C0336"/>
    <w:rsid w:val="007D12AA"/>
    <w:rsid w:val="007D5287"/>
    <w:rsid w:val="007F21A3"/>
    <w:rsid w:val="00801719"/>
    <w:rsid w:val="008042D5"/>
    <w:rsid w:val="00804BEE"/>
    <w:rsid w:val="008061D0"/>
    <w:rsid w:val="008101C4"/>
    <w:rsid w:val="00811E25"/>
    <w:rsid w:val="00834FFF"/>
    <w:rsid w:val="0084565A"/>
    <w:rsid w:val="00845703"/>
    <w:rsid w:val="0085667F"/>
    <w:rsid w:val="00856C0D"/>
    <w:rsid w:val="0086483C"/>
    <w:rsid w:val="00866C2C"/>
    <w:rsid w:val="00871EEA"/>
    <w:rsid w:val="00875FAF"/>
    <w:rsid w:val="00883732"/>
    <w:rsid w:val="00883B1D"/>
    <w:rsid w:val="008A5355"/>
    <w:rsid w:val="008C024B"/>
    <w:rsid w:val="008C5A8E"/>
    <w:rsid w:val="008C7414"/>
    <w:rsid w:val="008D27F8"/>
    <w:rsid w:val="008D32D8"/>
    <w:rsid w:val="008D3947"/>
    <w:rsid w:val="008D644E"/>
    <w:rsid w:val="008D7EE1"/>
    <w:rsid w:val="008E5790"/>
    <w:rsid w:val="008F3B86"/>
    <w:rsid w:val="00903D53"/>
    <w:rsid w:val="009053EE"/>
    <w:rsid w:val="00910713"/>
    <w:rsid w:val="0091163A"/>
    <w:rsid w:val="00912230"/>
    <w:rsid w:val="00921200"/>
    <w:rsid w:val="00921E2D"/>
    <w:rsid w:val="009235C6"/>
    <w:rsid w:val="00926111"/>
    <w:rsid w:val="00943B3B"/>
    <w:rsid w:val="00944CCC"/>
    <w:rsid w:val="009455A5"/>
    <w:rsid w:val="00950B8C"/>
    <w:rsid w:val="00952783"/>
    <w:rsid w:val="009574A6"/>
    <w:rsid w:val="009609D5"/>
    <w:rsid w:val="00961E2F"/>
    <w:rsid w:val="00965F12"/>
    <w:rsid w:val="00967A14"/>
    <w:rsid w:val="009746DF"/>
    <w:rsid w:val="009773A0"/>
    <w:rsid w:val="009907B1"/>
    <w:rsid w:val="009A0653"/>
    <w:rsid w:val="009A32FE"/>
    <w:rsid w:val="009A7CFE"/>
    <w:rsid w:val="009B1CFB"/>
    <w:rsid w:val="009D4956"/>
    <w:rsid w:val="009E16A9"/>
    <w:rsid w:val="009E7752"/>
    <w:rsid w:val="009F62E3"/>
    <w:rsid w:val="00A00FD2"/>
    <w:rsid w:val="00A04E59"/>
    <w:rsid w:val="00A05D67"/>
    <w:rsid w:val="00A07982"/>
    <w:rsid w:val="00A14D79"/>
    <w:rsid w:val="00A16E91"/>
    <w:rsid w:val="00A24C95"/>
    <w:rsid w:val="00A24CB4"/>
    <w:rsid w:val="00A25023"/>
    <w:rsid w:val="00A25CAA"/>
    <w:rsid w:val="00A4420D"/>
    <w:rsid w:val="00A50154"/>
    <w:rsid w:val="00A533B8"/>
    <w:rsid w:val="00A5385A"/>
    <w:rsid w:val="00A543F1"/>
    <w:rsid w:val="00A62798"/>
    <w:rsid w:val="00A66694"/>
    <w:rsid w:val="00A90A7E"/>
    <w:rsid w:val="00A90B73"/>
    <w:rsid w:val="00A97C79"/>
    <w:rsid w:val="00AB1A7A"/>
    <w:rsid w:val="00AB5D16"/>
    <w:rsid w:val="00AE7FD6"/>
    <w:rsid w:val="00B1369C"/>
    <w:rsid w:val="00B16E64"/>
    <w:rsid w:val="00B17783"/>
    <w:rsid w:val="00B30D71"/>
    <w:rsid w:val="00B322E6"/>
    <w:rsid w:val="00B42E64"/>
    <w:rsid w:val="00B42EE3"/>
    <w:rsid w:val="00B45E7F"/>
    <w:rsid w:val="00B46431"/>
    <w:rsid w:val="00B521B0"/>
    <w:rsid w:val="00B62471"/>
    <w:rsid w:val="00B66350"/>
    <w:rsid w:val="00B74278"/>
    <w:rsid w:val="00B77AAB"/>
    <w:rsid w:val="00B81886"/>
    <w:rsid w:val="00B91E98"/>
    <w:rsid w:val="00BA5D37"/>
    <w:rsid w:val="00BB30F8"/>
    <w:rsid w:val="00BC15EC"/>
    <w:rsid w:val="00BD548C"/>
    <w:rsid w:val="00BD7803"/>
    <w:rsid w:val="00BE1462"/>
    <w:rsid w:val="00BE57C0"/>
    <w:rsid w:val="00BF0F7F"/>
    <w:rsid w:val="00BF397C"/>
    <w:rsid w:val="00C00443"/>
    <w:rsid w:val="00C027CA"/>
    <w:rsid w:val="00C14157"/>
    <w:rsid w:val="00C22FF5"/>
    <w:rsid w:val="00C27886"/>
    <w:rsid w:val="00C27887"/>
    <w:rsid w:val="00C3428A"/>
    <w:rsid w:val="00C565D0"/>
    <w:rsid w:val="00C5756B"/>
    <w:rsid w:val="00C6155F"/>
    <w:rsid w:val="00C62D18"/>
    <w:rsid w:val="00C63CBF"/>
    <w:rsid w:val="00C66003"/>
    <w:rsid w:val="00C72AD5"/>
    <w:rsid w:val="00C744BC"/>
    <w:rsid w:val="00C7788D"/>
    <w:rsid w:val="00C81B39"/>
    <w:rsid w:val="00C872C5"/>
    <w:rsid w:val="00C96583"/>
    <w:rsid w:val="00CA2D62"/>
    <w:rsid w:val="00CC79EE"/>
    <w:rsid w:val="00CD61B9"/>
    <w:rsid w:val="00CE2AD4"/>
    <w:rsid w:val="00CF1800"/>
    <w:rsid w:val="00CF2D1F"/>
    <w:rsid w:val="00D0484E"/>
    <w:rsid w:val="00D067BF"/>
    <w:rsid w:val="00D34A9E"/>
    <w:rsid w:val="00D369D2"/>
    <w:rsid w:val="00D42D21"/>
    <w:rsid w:val="00D504AA"/>
    <w:rsid w:val="00D520E9"/>
    <w:rsid w:val="00D549E9"/>
    <w:rsid w:val="00D62327"/>
    <w:rsid w:val="00D632A4"/>
    <w:rsid w:val="00D66BE9"/>
    <w:rsid w:val="00D86F9A"/>
    <w:rsid w:val="00D925CA"/>
    <w:rsid w:val="00D972E7"/>
    <w:rsid w:val="00DA0690"/>
    <w:rsid w:val="00DA4647"/>
    <w:rsid w:val="00DA6510"/>
    <w:rsid w:val="00DB45CF"/>
    <w:rsid w:val="00DC184A"/>
    <w:rsid w:val="00DC1D82"/>
    <w:rsid w:val="00DD48F3"/>
    <w:rsid w:val="00DE4BE3"/>
    <w:rsid w:val="00DE7633"/>
    <w:rsid w:val="00DE7B6F"/>
    <w:rsid w:val="00DF105D"/>
    <w:rsid w:val="00E06A32"/>
    <w:rsid w:val="00E073FE"/>
    <w:rsid w:val="00E127A8"/>
    <w:rsid w:val="00E16E90"/>
    <w:rsid w:val="00E176D4"/>
    <w:rsid w:val="00E22B63"/>
    <w:rsid w:val="00E247DD"/>
    <w:rsid w:val="00E249BF"/>
    <w:rsid w:val="00E3070E"/>
    <w:rsid w:val="00E32985"/>
    <w:rsid w:val="00E3347C"/>
    <w:rsid w:val="00E50926"/>
    <w:rsid w:val="00E54244"/>
    <w:rsid w:val="00E559B9"/>
    <w:rsid w:val="00E5686F"/>
    <w:rsid w:val="00E570FB"/>
    <w:rsid w:val="00E60B15"/>
    <w:rsid w:val="00E61642"/>
    <w:rsid w:val="00E62A10"/>
    <w:rsid w:val="00E633BF"/>
    <w:rsid w:val="00E71B08"/>
    <w:rsid w:val="00E72068"/>
    <w:rsid w:val="00E72ECA"/>
    <w:rsid w:val="00E817A1"/>
    <w:rsid w:val="00E818B5"/>
    <w:rsid w:val="00E84673"/>
    <w:rsid w:val="00E85DB1"/>
    <w:rsid w:val="00E85FA2"/>
    <w:rsid w:val="00E90EE8"/>
    <w:rsid w:val="00E945D7"/>
    <w:rsid w:val="00EA0A4A"/>
    <w:rsid w:val="00EA32EC"/>
    <w:rsid w:val="00EB0035"/>
    <w:rsid w:val="00EB06E3"/>
    <w:rsid w:val="00EC68C5"/>
    <w:rsid w:val="00ED1EC9"/>
    <w:rsid w:val="00ED2D9D"/>
    <w:rsid w:val="00EE27CD"/>
    <w:rsid w:val="00EF1F27"/>
    <w:rsid w:val="00EF3E54"/>
    <w:rsid w:val="00F01998"/>
    <w:rsid w:val="00F0470C"/>
    <w:rsid w:val="00F13535"/>
    <w:rsid w:val="00F1664E"/>
    <w:rsid w:val="00F23BF6"/>
    <w:rsid w:val="00F37166"/>
    <w:rsid w:val="00F471B5"/>
    <w:rsid w:val="00F761B8"/>
    <w:rsid w:val="00F77E76"/>
    <w:rsid w:val="00F81D8B"/>
    <w:rsid w:val="00F81F59"/>
    <w:rsid w:val="00F9492C"/>
    <w:rsid w:val="00FB7FD0"/>
    <w:rsid w:val="00FC1435"/>
    <w:rsid w:val="00FC15A4"/>
    <w:rsid w:val="00FC2366"/>
    <w:rsid w:val="00FD0298"/>
    <w:rsid w:val="00FD2403"/>
    <w:rsid w:val="00FD3873"/>
    <w:rsid w:val="00FE2614"/>
    <w:rsid w:val="00FE3F61"/>
    <w:rsid w:val="00FF5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26B927C-B339-4A52-8C33-91249228E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A69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D0826"/>
    <w:pPr>
      <w:ind w:left="720"/>
      <w:contextualSpacing/>
    </w:pPr>
  </w:style>
  <w:style w:type="paragraph" w:styleId="Revision">
    <w:name w:val="Revision"/>
    <w:hidden/>
    <w:uiPriority w:val="99"/>
    <w:semiHidden/>
    <w:rsid w:val="00944CC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AEA82B-63A6-4F6A-9DB4-818EC97C25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7</Words>
  <Characters>106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</dc:creator>
  <cp:keywords/>
  <dc:description/>
  <cp:lastModifiedBy>kiani</cp:lastModifiedBy>
  <cp:revision>3</cp:revision>
  <dcterms:created xsi:type="dcterms:W3CDTF">2023-04-26T06:31:00Z</dcterms:created>
  <dcterms:modified xsi:type="dcterms:W3CDTF">2024-04-27T08:07:00Z</dcterms:modified>
</cp:coreProperties>
</file>